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ody Franch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od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Franch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33 Waukegan Road, Deerfield, IL, USA Deerfield, IL, USA 6001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m64tm83@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786607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og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4/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